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06A84" w14:textId="77777777" w:rsidR="009A105A" w:rsidRDefault="009A105A" w:rsidP="00AB2013">
      <w:pPr>
        <w:spacing w:before="0" w:line="276" w:lineRule="auto"/>
        <w:jc w:val="center"/>
        <w:rPr>
          <w:b/>
          <w:color w:val="auto"/>
        </w:rPr>
      </w:pPr>
      <w:r>
        <w:rPr>
          <w:b/>
          <w:color w:val="auto"/>
        </w:rPr>
        <w:t>T.C.</w:t>
      </w:r>
    </w:p>
    <w:p w14:paraId="1A4315A2" w14:textId="77777777" w:rsidR="009A105A" w:rsidRDefault="009A105A" w:rsidP="00AB2013">
      <w:pPr>
        <w:spacing w:before="0" w:line="276" w:lineRule="auto"/>
        <w:jc w:val="center"/>
        <w:rPr>
          <w:b/>
          <w:color w:val="auto"/>
        </w:rPr>
      </w:pPr>
      <w:r>
        <w:rPr>
          <w:b/>
          <w:color w:val="auto"/>
        </w:rPr>
        <w:t>ADIYAMAN ÜNİVERSİTESİ</w:t>
      </w:r>
    </w:p>
    <w:p w14:paraId="1AA1ACDD" w14:textId="77777777" w:rsidR="009A105A" w:rsidRDefault="009A105A" w:rsidP="00AB2013">
      <w:pPr>
        <w:spacing w:before="0" w:line="276" w:lineRule="auto"/>
        <w:jc w:val="center"/>
        <w:rPr>
          <w:b/>
          <w:color w:val="auto"/>
        </w:rPr>
      </w:pPr>
      <w:r>
        <w:rPr>
          <w:b/>
          <w:color w:val="auto"/>
        </w:rPr>
        <w:t>FEN-EDEBİYAT FAKÜLTESİ SANAT TARİHİ BÖLÜMÜ</w:t>
      </w:r>
    </w:p>
    <w:p w14:paraId="626D503E" w14:textId="5E075279" w:rsidR="009A105A" w:rsidRDefault="009A105A" w:rsidP="007D4036">
      <w:pPr>
        <w:spacing w:before="0" w:line="276" w:lineRule="auto"/>
        <w:jc w:val="center"/>
        <w:rPr>
          <w:b/>
          <w:color w:val="auto"/>
        </w:rPr>
      </w:pPr>
      <w:r>
        <w:rPr>
          <w:b/>
          <w:color w:val="auto"/>
        </w:rPr>
        <w:t>2021-2022 AKADEMİK YILI GÜZ DÖNEMİ I</w:t>
      </w:r>
      <w:r w:rsidR="00BB4036">
        <w:rPr>
          <w:b/>
          <w:color w:val="auto"/>
        </w:rPr>
        <w:t>I</w:t>
      </w:r>
      <w:r>
        <w:rPr>
          <w:b/>
          <w:color w:val="auto"/>
        </w:rPr>
        <w:t>. VİZE</w:t>
      </w:r>
      <w:r w:rsidR="00337250">
        <w:rPr>
          <w:b/>
          <w:color w:val="auto"/>
        </w:rPr>
        <w:t xml:space="preserve"> MAZERET</w:t>
      </w:r>
      <w:r>
        <w:rPr>
          <w:b/>
          <w:color w:val="auto"/>
        </w:rPr>
        <w:t xml:space="preserve"> SINAV PROGRAMI</w:t>
      </w:r>
    </w:p>
    <w:tbl>
      <w:tblPr>
        <w:tblW w:w="10490" w:type="dxa"/>
        <w:tblInd w:w="-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828"/>
        <w:gridCol w:w="1134"/>
        <w:gridCol w:w="141"/>
        <w:gridCol w:w="709"/>
        <w:gridCol w:w="1843"/>
        <w:gridCol w:w="2835"/>
      </w:tblGrid>
      <w:tr w:rsidR="009A105A" w14:paraId="79DA60F1" w14:textId="77777777" w:rsidTr="005C1DCD">
        <w:trPr>
          <w:trHeight w:val="226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AC33B1" w14:textId="77777777" w:rsidR="009A105A" w:rsidRDefault="009A105A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Dersin Kodu ve Adı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47C69E" w14:textId="77777777" w:rsidR="009A105A" w:rsidRDefault="009A105A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Sınav Tarihi</w:t>
            </w:r>
          </w:p>
        </w:tc>
        <w:tc>
          <w:tcPr>
            <w:tcW w:w="8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9B99E1" w14:textId="77777777" w:rsidR="009A105A" w:rsidRDefault="009A105A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Saat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B1798" w14:textId="77777777" w:rsidR="009A105A" w:rsidRDefault="009A105A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 xml:space="preserve">          Yer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74E74E" w14:textId="77777777" w:rsidR="009A105A" w:rsidRDefault="009A105A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 xml:space="preserve">           Gözetmenler</w:t>
            </w:r>
          </w:p>
        </w:tc>
      </w:tr>
      <w:tr w:rsidR="009A105A" w14:paraId="4A2C17BA" w14:textId="77777777" w:rsidTr="005C1DCD">
        <w:trPr>
          <w:trHeight w:val="226"/>
        </w:trPr>
        <w:tc>
          <w:tcPr>
            <w:tcW w:w="1049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5F3F0" w14:textId="77777777" w:rsidR="009A105A" w:rsidRDefault="009A105A" w:rsidP="00AB2013">
            <w:pPr>
              <w:spacing w:before="0" w:line="276" w:lineRule="auto"/>
              <w:jc w:val="left"/>
            </w:pPr>
            <w:bookmarkStart w:id="0" w:name="_Hlk89770113"/>
            <w:r>
              <w:rPr>
                <w:b/>
                <w:color w:val="auto"/>
                <w:sz w:val="22"/>
                <w:szCs w:val="22"/>
              </w:rPr>
              <w:t>I. YARIYIL</w:t>
            </w:r>
          </w:p>
        </w:tc>
      </w:tr>
      <w:tr w:rsidR="006C5A78" w14:paraId="013F5B08" w14:textId="77777777" w:rsidTr="005C1DCD">
        <w:trPr>
          <w:trHeight w:val="319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9716BC" w14:textId="671AF7D4" w:rsidR="006C5A78" w:rsidRPr="00AE6F6A" w:rsidRDefault="006C5A78" w:rsidP="006C5A78">
            <w:pPr>
              <w:snapToGrid w:val="0"/>
              <w:spacing w:before="0" w:line="276" w:lineRule="auto"/>
              <w:jc w:val="left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11</w:t>
            </w:r>
            <w:r>
              <w:rPr>
                <w:color w:val="auto"/>
                <w:sz w:val="20"/>
              </w:rPr>
              <w:t xml:space="preserve">1 </w:t>
            </w:r>
            <w:r w:rsidRPr="00AE6F6A">
              <w:rPr>
                <w:color w:val="auto"/>
                <w:sz w:val="20"/>
              </w:rPr>
              <w:t>Ortaçağ İslam Sanatı I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FEDCE" w14:textId="0471A29C" w:rsidR="006C5A78" w:rsidRDefault="0015420B" w:rsidP="006C5A78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</w:t>
            </w:r>
            <w:r w:rsidR="006C5A78">
              <w:rPr>
                <w:color w:val="auto"/>
                <w:sz w:val="20"/>
              </w:rPr>
              <w:t>1.12.202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2EAED" w14:textId="44B63AAC" w:rsidR="006C5A78" w:rsidRDefault="006C5A78" w:rsidP="006C5A78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1:00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B5FEF" w14:textId="63E04837" w:rsidR="006C5A78" w:rsidRDefault="007D4036" w:rsidP="007D4036">
            <w:pPr>
              <w:spacing w:before="0" w:line="276" w:lineRule="auto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 xml:space="preserve">          </w:t>
            </w:r>
            <w:r w:rsidR="006C5A78">
              <w:rPr>
                <w:color w:val="auto"/>
                <w:sz w:val="20"/>
              </w:rPr>
              <w:t>A</w:t>
            </w:r>
            <w:r w:rsidR="005B25F5">
              <w:rPr>
                <w:color w:val="auto"/>
                <w:sz w:val="20"/>
              </w:rPr>
              <w:t>-</w:t>
            </w:r>
            <w:r w:rsidR="006C5A78">
              <w:rPr>
                <w:color w:val="auto"/>
                <w:sz w:val="20"/>
              </w:rPr>
              <w:t>10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F23564" w14:textId="77777777" w:rsidR="006C5A78" w:rsidRDefault="006C5A78" w:rsidP="006C5A78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Öğretim Görevlisi</w:t>
            </w:r>
          </w:p>
          <w:p w14:paraId="60F71076" w14:textId="0AF73B23" w:rsidR="006C5A78" w:rsidRDefault="006C5A78" w:rsidP="006C5A78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Ufuk GÖKARSLAN</w:t>
            </w:r>
          </w:p>
        </w:tc>
      </w:tr>
      <w:tr w:rsidR="00D94288" w14:paraId="54E96197" w14:textId="77777777" w:rsidTr="005C1DCD">
        <w:trPr>
          <w:trHeight w:val="319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BD07C" w14:textId="1B7F2718" w:rsidR="00D94288" w:rsidRPr="00AE6F6A" w:rsidRDefault="00D94288" w:rsidP="006C5A78">
            <w:pPr>
              <w:snapToGrid w:val="0"/>
              <w:spacing w:before="0" w:line="276" w:lineRule="auto"/>
              <w:jc w:val="left"/>
              <w:rPr>
                <w:color w:val="auto"/>
                <w:sz w:val="20"/>
              </w:rPr>
            </w:pPr>
            <w:r w:rsidRPr="00D94288">
              <w:rPr>
                <w:color w:val="auto"/>
                <w:sz w:val="20"/>
              </w:rPr>
              <w:t>AİTT 101 Atatürk İlkeleri ve İnkılap Tarihi I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BA2279" w14:textId="62D26F10" w:rsidR="00D94288" w:rsidRDefault="00D94288" w:rsidP="006C5A78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2.12.202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97EDC" w14:textId="2B8C372C" w:rsidR="00D94288" w:rsidRDefault="00D94288" w:rsidP="006C5A78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6:00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147DFC" w14:textId="7DAB5018" w:rsidR="00D94288" w:rsidRDefault="00D94288" w:rsidP="007D4036">
            <w:pPr>
              <w:spacing w:before="0" w:line="276" w:lineRule="auto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 xml:space="preserve">         Mergen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C3A87" w14:textId="77777777" w:rsidR="0076518E" w:rsidRPr="0076518E" w:rsidRDefault="0076518E" w:rsidP="0076518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76518E">
              <w:rPr>
                <w:color w:val="auto"/>
                <w:sz w:val="20"/>
              </w:rPr>
              <w:t>Öğretim Görevlisi</w:t>
            </w:r>
          </w:p>
          <w:p w14:paraId="0D321201" w14:textId="786E1E0A" w:rsidR="00D94288" w:rsidRDefault="0076518E" w:rsidP="0076518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76518E">
              <w:rPr>
                <w:color w:val="auto"/>
                <w:sz w:val="20"/>
              </w:rPr>
              <w:t>Yakup ÜNİŞEN</w:t>
            </w:r>
          </w:p>
        </w:tc>
      </w:tr>
      <w:bookmarkEnd w:id="0"/>
      <w:tr w:rsidR="00BB4036" w14:paraId="44984CAB" w14:textId="77777777" w:rsidTr="00F378FF">
        <w:trPr>
          <w:trHeight w:val="226"/>
        </w:trPr>
        <w:tc>
          <w:tcPr>
            <w:tcW w:w="1049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959C41" w14:textId="0E8F203F" w:rsidR="00B638D7" w:rsidRPr="00B638D7" w:rsidRDefault="00BB4036" w:rsidP="00F378FF">
            <w:pPr>
              <w:spacing w:before="0" w:line="276" w:lineRule="auto"/>
              <w:jc w:val="left"/>
              <w:rPr>
                <w:b/>
                <w:color w:val="auto"/>
                <w:sz w:val="22"/>
                <w:szCs w:val="22"/>
              </w:rPr>
            </w:pPr>
            <w:r>
              <w:rPr>
                <w:b/>
                <w:color w:val="auto"/>
                <w:sz w:val="22"/>
                <w:szCs w:val="22"/>
              </w:rPr>
              <w:t>III. YARIYIL</w:t>
            </w:r>
          </w:p>
        </w:tc>
      </w:tr>
      <w:tr w:rsidR="00B638D7" w14:paraId="55C69776" w14:textId="77777777" w:rsidTr="00F378FF">
        <w:trPr>
          <w:trHeight w:val="319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C21AE8" w14:textId="260ECBF9" w:rsidR="00B638D7" w:rsidRPr="00AE6F6A" w:rsidRDefault="00B638D7" w:rsidP="00B638D7">
            <w:pPr>
              <w:snapToGrid w:val="0"/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SNT 253 Türk Sanatında Motif ve Semboller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F0781" w14:textId="5C0482CB" w:rsidR="00B638D7" w:rsidRDefault="0015420B" w:rsidP="00B638D7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15420B">
              <w:rPr>
                <w:color w:val="auto"/>
                <w:sz w:val="20"/>
              </w:rPr>
              <w:t>21.12.202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1FB5CE" w14:textId="19E40383" w:rsidR="00B638D7" w:rsidRDefault="0015420B" w:rsidP="00B638D7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3:00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8E86CA" w14:textId="2E3F5553" w:rsidR="00B638D7" w:rsidRDefault="00B638D7" w:rsidP="00D94288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</w:t>
            </w:r>
            <w:r w:rsidR="005B25F5">
              <w:rPr>
                <w:color w:val="auto"/>
                <w:sz w:val="20"/>
              </w:rPr>
              <w:t>-</w:t>
            </w:r>
            <w:r>
              <w:rPr>
                <w:color w:val="auto"/>
                <w:sz w:val="20"/>
              </w:rPr>
              <w:t>10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AD729C" w14:textId="77777777" w:rsidR="00035061" w:rsidRPr="00035061" w:rsidRDefault="00035061" w:rsidP="00035061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035061">
              <w:rPr>
                <w:color w:val="auto"/>
                <w:sz w:val="20"/>
              </w:rPr>
              <w:t>Öğretim Görevlisi</w:t>
            </w:r>
          </w:p>
          <w:p w14:paraId="33BC3193" w14:textId="6F12B4EB" w:rsidR="00B638D7" w:rsidRDefault="00035061" w:rsidP="00035061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035061">
              <w:rPr>
                <w:color w:val="auto"/>
                <w:sz w:val="20"/>
              </w:rPr>
              <w:t>Ufuk GÖKARSLAN</w:t>
            </w:r>
          </w:p>
        </w:tc>
      </w:tr>
      <w:tr w:rsidR="00B638D7" w:rsidRPr="00237B33" w14:paraId="1D6A019D" w14:textId="77777777" w:rsidTr="00F378FF">
        <w:trPr>
          <w:trHeight w:val="332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AD7983" w14:textId="7F5CE718" w:rsidR="00B638D7" w:rsidRPr="00AE6F6A" w:rsidRDefault="00B638D7" w:rsidP="00B638D7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SNT 205 Anadolu Beylikleri Sanatı I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1B62CB" w14:textId="22B2450A" w:rsidR="00B638D7" w:rsidRPr="00F46424" w:rsidRDefault="00035061" w:rsidP="00B638D7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2.12.202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9D52B" w14:textId="4280430F" w:rsidR="00B638D7" w:rsidRDefault="00035061" w:rsidP="00B638D7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1:00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63C123" w14:textId="4EB927D8" w:rsidR="00B638D7" w:rsidRDefault="00B638D7" w:rsidP="00D94288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</w:t>
            </w:r>
            <w:r w:rsidR="005B25F5">
              <w:rPr>
                <w:color w:val="auto"/>
                <w:sz w:val="20"/>
              </w:rPr>
              <w:t>-</w:t>
            </w:r>
            <w:r>
              <w:rPr>
                <w:color w:val="auto"/>
                <w:sz w:val="20"/>
              </w:rPr>
              <w:t>10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1D90FC" w14:textId="77777777" w:rsidR="00035061" w:rsidRPr="00035061" w:rsidRDefault="00035061" w:rsidP="00035061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035061">
              <w:rPr>
                <w:color w:val="auto"/>
                <w:sz w:val="20"/>
              </w:rPr>
              <w:t>Öğretim Görevlisi</w:t>
            </w:r>
          </w:p>
          <w:p w14:paraId="3F5E3D7F" w14:textId="51500643" w:rsidR="00B638D7" w:rsidRPr="00237B33" w:rsidRDefault="00035061" w:rsidP="00035061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035061">
              <w:rPr>
                <w:color w:val="auto"/>
                <w:sz w:val="20"/>
              </w:rPr>
              <w:t>Ufuk GÖKARSLAN</w:t>
            </w:r>
          </w:p>
        </w:tc>
      </w:tr>
      <w:tr w:rsidR="00035061" w:rsidRPr="00237B33" w14:paraId="0A26267E" w14:textId="77777777" w:rsidTr="00F378FF">
        <w:trPr>
          <w:trHeight w:val="332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7B8CF" w14:textId="1B5BFBE8" w:rsidR="00035061" w:rsidRPr="00AE6F6A" w:rsidRDefault="00035061" w:rsidP="00035061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SNT 201 Osmanlı Sanatı I</w:t>
            </w:r>
          </w:p>
        </w:tc>
        <w:tc>
          <w:tcPr>
            <w:tcW w:w="12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A9E08C" w14:textId="7FCA45BA" w:rsidR="00035061" w:rsidRPr="00F46424" w:rsidRDefault="00035061" w:rsidP="00035061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4.12.2021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844BB" w14:textId="0DE1DC8C" w:rsidR="00035061" w:rsidRDefault="00035061" w:rsidP="00035061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4:00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1AD06" w14:textId="23135AEE" w:rsidR="00035061" w:rsidRDefault="00035061" w:rsidP="00035061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035061">
              <w:rPr>
                <w:color w:val="auto"/>
                <w:sz w:val="20"/>
              </w:rPr>
              <w:t>A-10</w:t>
            </w:r>
            <w:r>
              <w:rPr>
                <w:color w:val="auto"/>
                <w:sz w:val="20"/>
              </w:rPr>
              <w:t>1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5F972" w14:textId="77777777" w:rsidR="00035061" w:rsidRPr="00035061" w:rsidRDefault="00035061" w:rsidP="00035061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035061">
              <w:rPr>
                <w:color w:val="auto"/>
                <w:sz w:val="20"/>
              </w:rPr>
              <w:t>Dr. Öğretim Üyesi</w:t>
            </w:r>
          </w:p>
          <w:p w14:paraId="00279906" w14:textId="14BF5545" w:rsidR="00035061" w:rsidRPr="00237B33" w:rsidRDefault="00035061" w:rsidP="00035061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035061">
              <w:rPr>
                <w:color w:val="auto"/>
                <w:sz w:val="20"/>
              </w:rPr>
              <w:t>Turgay POLAT</w:t>
            </w:r>
          </w:p>
        </w:tc>
      </w:tr>
    </w:tbl>
    <w:p w14:paraId="49FB2002" w14:textId="42C17F27" w:rsidR="009A105A" w:rsidRPr="00112119" w:rsidRDefault="009A105A" w:rsidP="00112119">
      <w:pPr>
        <w:spacing w:before="0" w:line="276" w:lineRule="auto"/>
        <w:jc w:val="left"/>
      </w:pP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</w:p>
    <w:tbl>
      <w:tblPr>
        <w:tblW w:w="1607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823"/>
        <w:gridCol w:w="1275"/>
        <w:gridCol w:w="857"/>
        <w:gridCol w:w="1984"/>
        <w:gridCol w:w="2552"/>
        <w:gridCol w:w="1860"/>
        <w:gridCol w:w="1860"/>
        <w:gridCol w:w="1860"/>
      </w:tblGrid>
      <w:tr w:rsidR="009A105A" w14:paraId="589EA9BC" w14:textId="77777777" w:rsidTr="00685043">
        <w:trPr>
          <w:gridAfter w:val="3"/>
          <w:wAfter w:w="5580" w:type="dxa"/>
          <w:trHeight w:val="332"/>
        </w:trPr>
        <w:tc>
          <w:tcPr>
            <w:tcW w:w="104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933D2D" w14:textId="77777777" w:rsidR="009A105A" w:rsidRDefault="009A105A" w:rsidP="00242F0B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V. YARIYIL</w:t>
            </w:r>
          </w:p>
        </w:tc>
      </w:tr>
      <w:tr w:rsidR="007D4036" w14:paraId="70E0966D" w14:textId="77777777" w:rsidTr="00685043">
        <w:trPr>
          <w:gridAfter w:val="3"/>
          <w:wAfter w:w="5580" w:type="dxa"/>
          <w:trHeight w:val="332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4716BA" w14:textId="1C377C56" w:rsidR="007D4036" w:rsidRPr="000C6D61" w:rsidRDefault="007D4036" w:rsidP="007D403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 xml:space="preserve">SNT </w:t>
            </w:r>
            <w:r>
              <w:rPr>
                <w:color w:val="auto"/>
                <w:sz w:val="20"/>
              </w:rPr>
              <w:t>361 Türk Minyatür Sanatı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3FC246" w14:textId="0280815F" w:rsidR="007D4036" w:rsidRDefault="0015420B" w:rsidP="007D403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1</w:t>
            </w:r>
            <w:r w:rsidR="007D4036" w:rsidRPr="00971FF0">
              <w:rPr>
                <w:color w:val="auto"/>
                <w:sz w:val="20"/>
              </w:rPr>
              <w:t>.12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CD610" w14:textId="624A1936" w:rsidR="007D4036" w:rsidRDefault="007D4036" w:rsidP="007D403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1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D0D76" w14:textId="303A6961" w:rsidR="007D4036" w:rsidRDefault="007D4036" w:rsidP="007D403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</w:t>
            </w:r>
            <w:r w:rsidR="005B25F5">
              <w:rPr>
                <w:color w:val="auto"/>
                <w:sz w:val="20"/>
              </w:rPr>
              <w:t>-</w:t>
            </w:r>
            <w:r>
              <w:rPr>
                <w:color w:val="auto"/>
                <w:sz w:val="20"/>
              </w:rPr>
              <w:t>10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7E0183" w14:textId="77777777" w:rsidR="007D4036" w:rsidRPr="00237B33" w:rsidRDefault="007D4036" w:rsidP="007D403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Öğretim Görevlisi</w:t>
            </w:r>
          </w:p>
          <w:p w14:paraId="32E406AB" w14:textId="350CAD0C" w:rsidR="007D4036" w:rsidRPr="0087554A" w:rsidRDefault="007D4036" w:rsidP="007D403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Ufuk GÖKARSLAN</w:t>
            </w:r>
          </w:p>
        </w:tc>
      </w:tr>
      <w:tr w:rsidR="007D4036" w14:paraId="3EF21E3F" w14:textId="77777777" w:rsidTr="00685043">
        <w:trPr>
          <w:gridAfter w:val="3"/>
          <w:wAfter w:w="5580" w:type="dxa"/>
          <w:trHeight w:val="332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F7B84C" w14:textId="00596FDF" w:rsidR="007D4036" w:rsidRPr="000C6D61" w:rsidRDefault="007D4036" w:rsidP="007D403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AE6F6A">
              <w:rPr>
                <w:color w:val="auto"/>
                <w:sz w:val="20"/>
              </w:rPr>
              <w:t>SNT 30</w:t>
            </w:r>
            <w:r>
              <w:rPr>
                <w:color w:val="auto"/>
                <w:sz w:val="20"/>
              </w:rPr>
              <w:t>5</w:t>
            </w:r>
            <w:r w:rsidRPr="000C6D61">
              <w:rPr>
                <w:color w:val="auto"/>
                <w:sz w:val="20"/>
              </w:rPr>
              <w:t xml:space="preserve"> Geleneksel Türk El Sanatları 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66409C" w14:textId="653C6549" w:rsidR="007D4036" w:rsidRDefault="0015420B" w:rsidP="007D403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15420B">
              <w:rPr>
                <w:color w:val="auto"/>
                <w:sz w:val="20"/>
              </w:rPr>
              <w:t>21.12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96409" w14:textId="39ED5CEF" w:rsidR="007D4036" w:rsidRDefault="007D4036" w:rsidP="007D403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</w:t>
            </w:r>
            <w:r w:rsidR="0015420B">
              <w:rPr>
                <w:color w:val="auto"/>
                <w:sz w:val="20"/>
              </w:rPr>
              <w:t>3</w:t>
            </w:r>
            <w:r>
              <w:rPr>
                <w:color w:val="auto"/>
                <w:sz w:val="20"/>
              </w:rPr>
              <w:t>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0F6C10" w14:textId="4BE974E5" w:rsidR="007D4036" w:rsidRDefault="007D4036" w:rsidP="007D403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</w:t>
            </w:r>
            <w:r w:rsidR="005B25F5">
              <w:rPr>
                <w:color w:val="auto"/>
                <w:sz w:val="20"/>
              </w:rPr>
              <w:t>-</w:t>
            </w:r>
            <w:r>
              <w:rPr>
                <w:color w:val="auto"/>
                <w:sz w:val="20"/>
              </w:rPr>
              <w:t>103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A2C66C" w14:textId="77777777" w:rsidR="007D4036" w:rsidRPr="00685043" w:rsidRDefault="007D4036" w:rsidP="007D403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Öğretim Görevlisi</w:t>
            </w:r>
          </w:p>
          <w:p w14:paraId="075E1256" w14:textId="17A30DC8" w:rsidR="007D4036" w:rsidRPr="0087554A" w:rsidRDefault="007D4036" w:rsidP="007D403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685043">
              <w:rPr>
                <w:color w:val="auto"/>
                <w:sz w:val="20"/>
              </w:rPr>
              <w:t>Ufuk GÖKARSLAN</w:t>
            </w:r>
          </w:p>
        </w:tc>
      </w:tr>
      <w:tr w:rsidR="007D4036" w14:paraId="3080673F" w14:textId="77777777" w:rsidTr="005C1DCD">
        <w:trPr>
          <w:trHeight w:val="455"/>
        </w:trPr>
        <w:tc>
          <w:tcPr>
            <w:tcW w:w="1049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5C5D3" w14:textId="77777777" w:rsidR="007D4036" w:rsidRDefault="007D4036" w:rsidP="007D4036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VII. YARIYIL</w:t>
            </w:r>
          </w:p>
        </w:tc>
        <w:tc>
          <w:tcPr>
            <w:tcW w:w="1860" w:type="dxa"/>
          </w:tcPr>
          <w:p w14:paraId="645313E8" w14:textId="77777777" w:rsidR="007D4036" w:rsidRDefault="007D4036" w:rsidP="007D4036">
            <w:pPr>
              <w:suppressAutoHyphens w:val="0"/>
              <w:spacing w:before="0" w:after="200" w:line="276" w:lineRule="auto"/>
              <w:jc w:val="left"/>
            </w:pPr>
          </w:p>
        </w:tc>
        <w:tc>
          <w:tcPr>
            <w:tcW w:w="1860" w:type="dxa"/>
          </w:tcPr>
          <w:p w14:paraId="622F8678" w14:textId="77777777" w:rsidR="007D4036" w:rsidRDefault="007D4036" w:rsidP="007D4036">
            <w:pPr>
              <w:suppressAutoHyphens w:val="0"/>
              <w:spacing w:before="0" w:after="200" w:line="276" w:lineRule="auto"/>
              <w:jc w:val="left"/>
            </w:pP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46859B" w14:textId="77777777" w:rsidR="007D4036" w:rsidRDefault="007D4036" w:rsidP="007D4036">
            <w:pPr>
              <w:suppressAutoHyphens w:val="0"/>
              <w:spacing w:before="0" w:after="200" w:line="276" w:lineRule="auto"/>
              <w:jc w:val="left"/>
            </w:pPr>
            <w:r>
              <w:rPr>
                <w:color w:val="auto"/>
                <w:sz w:val="20"/>
              </w:rPr>
              <w:t>Mergen</w:t>
            </w:r>
          </w:p>
        </w:tc>
      </w:tr>
      <w:tr w:rsidR="007D4036" w14:paraId="6D119FF0" w14:textId="77777777" w:rsidTr="005C1DCD">
        <w:trPr>
          <w:gridAfter w:val="3"/>
          <w:wAfter w:w="5580" w:type="dxa"/>
          <w:trHeight w:val="363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193AA" w14:textId="77777777" w:rsidR="007D4036" w:rsidRPr="000C6D61" w:rsidRDefault="007D4036" w:rsidP="007D403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0C6D61">
              <w:rPr>
                <w:color w:val="auto"/>
                <w:sz w:val="20"/>
              </w:rPr>
              <w:t xml:space="preserve">SNT </w:t>
            </w:r>
            <w:r>
              <w:rPr>
                <w:color w:val="auto"/>
                <w:sz w:val="20"/>
              </w:rPr>
              <w:t>459 Uygulamalı Esteti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0AA58B" w14:textId="65B9EED0" w:rsidR="007D4036" w:rsidRDefault="0015420B" w:rsidP="007D403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15420B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0</w:t>
            </w:r>
            <w:r w:rsidRPr="0015420B">
              <w:rPr>
                <w:color w:val="auto"/>
                <w:sz w:val="20"/>
              </w:rPr>
              <w:t>.12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7D9599" w14:textId="71C39C3D" w:rsidR="007D4036" w:rsidRDefault="007D4036" w:rsidP="007D403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1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0C8BA" w14:textId="17195E21" w:rsidR="007D4036" w:rsidRDefault="007D4036" w:rsidP="007D403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</w:t>
            </w:r>
            <w:r w:rsidR="00035061">
              <w:rPr>
                <w:color w:val="auto"/>
                <w:sz w:val="20"/>
              </w:rPr>
              <w:t>1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15F9D" w14:textId="77777777" w:rsidR="007D4036" w:rsidRDefault="007D4036" w:rsidP="007D403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93B84">
              <w:rPr>
                <w:color w:val="auto"/>
                <w:sz w:val="20"/>
              </w:rPr>
              <w:t xml:space="preserve">Arş. Gör. Dr. </w:t>
            </w:r>
          </w:p>
          <w:p w14:paraId="5B3DCDEB" w14:textId="77777777" w:rsidR="007D4036" w:rsidRDefault="007D4036" w:rsidP="007D403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93B84">
              <w:rPr>
                <w:color w:val="auto"/>
                <w:sz w:val="20"/>
              </w:rPr>
              <w:t>Gülçe SORGUÇ</w:t>
            </w:r>
          </w:p>
        </w:tc>
      </w:tr>
      <w:tr w:rsidR="007D4036" w14:paraId="56962C13" w14:textId="77777777" w:rsidTr="00685043">
        <w:trPr>
          <w:gridAfter w:val="3"/>
          <w:wAfter w:w="5580" w:type="dxa"/>
          <w:trHeight w:val="332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31B13F" w14:textId="77777777" w:rsidR="007D4036" w:rsidRPr="000C6D61" w:rsidRDefault="007D4036" w:rsidP="007D4036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0C6D61">
              <w:rPr>
                <w:color w:val="auto"/>
                <w:sz w:val="20"/>
              </w:rPr>
              <w:t xml:space="preserve">SNT </w:t>
            </w:r>
            <w:r>
              <w:rPr>
                <w:color w:val="auto"/>
                <w:sz w:val="20"/>
              </w:rPr>
              <w:t>463 Çağdaş Sanat Akımları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69AFDB" w14:textId="6CAEF0FE" w:rsidR="007D4036" w:rsidRDefault="0015420B" w:rsidP="007D403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15420B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0</w:t>
            </w:r>
            <w:r w:rsidRPr="0015420B">
              <w:rPr>
                <w:color w:val="auto"/>
                <w:sz w:val="20"/>
              </w:rPr>
              <w:t>.12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8C2299" w14:textId="18BF71BC" w:rsidR="007D4036" w:rsidRDefault="007D4036" w:rsidP="007D4036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</w:t>
            </w:r>
            <w:r w:rsidR="0015420B">
              <w:rPr>
                <w:color w:val="auto"/>
                <w:sz w:val="20"/>
              </w:rPr>
              <w:t>3</w:t>
            </w:r>
            <w:r>
              <w:rPr>
                <w:color w:val="auto"/>
                <w:sz w:val="20"/>
              </w:rPr>
              <w:t>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1830B6" w14:textId="5DC3081E" w:rsidR="007D4036" w:rsidRDefault="007D4036" w:rsidP="007D403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</w:t>
            </w:r>
            <w:r w:rsidR="00035061">
              <w:rPr>
                <w:color w:val="auto"/>
                <w:sz w:val="20"/>
              </w:rPr>
              <w:t>1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116386" w14:textId="77777777" w:rsidR="007D4036" w:rsidRDefault="007D4036" w:rsidP="007D403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93B84">
              <w:rPr>
                <w:color w:val="auto"/>
                <w:sz w:val="20"/>
              </w:rPr>
              <w:t xml:space="preserve">Arş. Gör. Dr. </w:t>
            </w:r>
          </w:p>
          <w:p w14:paraId="2223E85E" w14:textId="77777777" w:rsidR="007D4036" w:rsidRDefault="007D4036" w:rsidP="007D4036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93B84">
              <w:rPr>
                <w:color w:val="auto"/>
                <w:sz w:val="20"/>
              </w:rPr>
              <w:t>Gülçe SORGUÇ</w:t>
            </w:r>
          </w:p>
        </w:tc>
      </w:tr>
      <w:tr w:rsidR="00B638D7" w14:paraId="354A5BEC" w14:textId="77777777" w:rsidTr="00685043">
        <w:trPr>
          <w:gridAfter w:val="3"/>
          <w:wAfter w:w="5580" w:type="dxa"/>
          <w:trHeight w:val="332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1E6B5" w14:textId="1D28AEA9" w:rsidR="00B638D7" w:rsidRPr="000C6D61" w:rsidRDefault="00B638D7" w:rsidP="00101FB2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SNT 403 Anadolu Selçuklu Sanatı V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C540C" w14:textId="4BF1EB3E" w:rsidR="00B638D7" w:rsidRPr="003F1242" w:rsidRDefault="0015420B" w:rsidP="00101FB2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15420B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3</w:t>
            </w:r>
            <w:r w:rsidRPr="0015420B">
              <w:rPr>
                <w:color w:val="auto"/>
                <w:sz w:val="20"/>
              </w:rPr>
              <w:t>.12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0FCDD" w14:textId="273D61A6" w:rsidR="00B638D7" w:rsidRDefault="0015420B" w:rsidP="00101FB2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4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1A672" w14:textId="1688E1B7" w:rsidR="00B638D7" w:rsidRDefault="0076518E" w:rsidP="00101FB2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1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DADFE4" w14:textId="77777777" w:rsidR="00035061" w:rsidRPr="00035061" w:rsidRDefault="00035061" w:rsidP="00035061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035061">
              <w:rPr>
                <w:color w:val="auto"/>
                <w:sz w:val="20"/>
              </w:rPr>
              <w:t>Dr. Öğretim Üyesi</w:t>
            </w:r>
          </w:p>
          <w:p w14:paraId="45BB1611" w14:textId="01138DBE" w:rsidR="00B638D7" w:rsidRPr="00237B33" w:rsidRDefault="0076518E" w:rsidP="00101FB2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Fuat ŞANCI</w:t>
            </w:r>
          </w:p>
        </w:tc>
      </w:tr>
      <w:tr w:rsidR="0076518E" w14:paraId="6F347585" w14:textId="77777777" w:rsidTr="00685043">
        <w:trPr>
          <w:gridAfter w:val="3"/>
          <w:wAfter w:w="5580" w:type="dxa"/>
          <w:trHeight w:val="332"/>
        </w:trPr>
        <w:tc>
          <w:tcPr>
            <w:tcW w:w="3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B9097" w14:textId="70904DC0" w:rsidR="0076518E" w:rsidRDefault="0076518E" w:rsidP="0076518E">
            <w:pPr>
              <w:suppressAutoHyphens w:val="0"/>
              <w:autoSpaceDN/>
              <w:spacing w:before="0" w:line="240" w:lineRule="auto"/>
              <w:textAlignment w:val="auto"/>
              <w:rPr>
                <w:color w:val="auto"/>
                <w:sz w:val="20"/>
              </w:rPr>
            </w:pPr>
            <w:r w:rsidRPr="000C6D61">
              <w:rPr>
                <w:color w:val="auto"/>
                <w:sz w:val="20"/>
              </w:rPr>
              <w:t>SNT 40</w:t>
            </w:r>
            <w:r>
              <w:rPr>
                <w:color w:val="auto"/>
                <w:sz w:val="20"/>
              </w:rPr>
              <w:t xml:space="preserve">1 </w:t>
            </w:r>
            <w:r w:rsidRPr="000C6D61">
              <w:rPr>
                <w:color w:val="auto"/>
                <w:sz w:val="20"/>
              </w:rPr>
              <w:t>Osmanlı Sanatı V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76BCFB" w14:textId="6B03B0DD" w:rsidR="0076518E" w:rsidRPr="0015420B" w:rsidRDefault="0076518E" w:rsidP="0076518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4.12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3CEF02" w14:textId="07A500B4" w:rsidR="0076518E" w:rsidRDefault="0076518E" w:rsidP="0076518E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4: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9E317" w14:textId="6018BAF4" w:rsidR="0076518E" w:rsidRDefault="0076518E" w:rsidP="0076518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A-101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8FA02" w14:textId="77777777" w:rsidR="0076518E" w:rsidRPr="00237B33" w:rsidRDefault="0076518E" w:rsidP="0076518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Dr. Öğretim Üyesi</w:t>
            </w:r>
          </w:p>
          <w:p w14:paraId="6D79A825" w14:textId="4C2BF09F" w:rsidR="0076518E" w:rsidRPr="00035061" w:rsidRDefault="0076518E" w:rsidP="0076518E">
            <w:pPr>
              <w:spacing w:before="0" w:line="276" w:lineRule="auto"/>
              <w:jc w:val="center"/>
              <w:rPr>
                <w:color w:val="auto"/>
                <w:sz w:val="20"/>
              </w:rPr>
            </w:pPr>
            <w:r w:rsidRPr="00237B33">
              <w:rPr>
                <w:color w:val="auto"/>
                <w:sz w:val="20"/>
              </w:rPr>
              <w:t>Turgay POLAT</w:t>
            </w:r>
          </w:p>
        </w:tc>
      </w:tr>
    </w:tbl>
    <w:p w14:paraId="5A5452E7" w14:textId="77777777" w:rsidR="009A105A" w:rsidRDefault="009A105A" w:rsidP="00AB2013">
      <w:pPr>
        <w:spacing w:before="0" w:line="276" w:lineRule="auto"/>
        <w:jc w:val="left"/>
        <w:rPr>
          <w:b/>
          <w:color w:val="auto"/>
        </w:rPr>
      </w:pPr>
    </w:p>
    <w:p w14:paraId="6FFD3E75" w14:textId="77777777" w:rsidR="009A105A" w:rsidRDefault="009A105A" w:rsidP="00AB2013">
      <w:pPr>
        <w:spacing w:before="0" w:line="276" w:lineRule="auto"/>
        <w:jc w:val="left"/>
        <w:rPr>
          <w:b/>
          <w:color w:val="auto"/>
        </w:rPr>
      </w:pPr>
      <w:r>
        <w:rPr>
          <w:b/>
          <w:color w:val="auto"/>
        </w:rPr>
        <w:t>Dr. Öğr. Üyesi Fuat ŞANCI</w:t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  <w:t xml:space="preserve">                 Prof. Dr. Mehmet TURGUT</w:t>
      </w:r>
    </w:p>
    <w:p w14:paraId="615206D6" w14:textId="77777777" w:rsidR="009A105A" w:rsidRDefault="009A105A" w:rsidP="00AB2013">
      <w:pPr>
        <w:spacing w:before="0" w:line="276" w:lineRule="auto"/>
      </w:pPr>
      <w:r>
        <w:rPr>
          <w:b/>
          <w:color w:val="auto"/>
        </w:rPr>
        <w:t xml:space="preserve">            Bölüm Başkanı</w:t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  <w:t>Dekan V.</w:t>
      </w:r>
    </w:p>
    <w:sectPr w:rsidR="009A105A" w:rsidSect="00EC46E8">
      <w:pgSz w:w="11906" w:h="16838"/>
      <w:pgMar w:top="567" w:right="1134" w:bottom="249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A6905" w14:textId="77777777" w:rsidR="00D261D4" w:rsidRDefault="00D261D4">
      <w:pPr>
        <w:spacing w:before="0" w:line="240" w:lineRule="auto"/>
      </w:pPr>
      <w:r>
        <w:separator/>
      </w:r>
    </w:p>
  </w:endnote>
  <w:endnote w:type="continuationSeparator" w:id="0">
    <w:p w14:paraId="523072AC" w14:textId="77777777" w:rsidR="00D261D4" w:rsidRDefault="00D261D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00022FF" w:usb1="C000205B" w:usb2="00000009" w:usb3="00000000" w:csb0="000001D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996BB" w14:textId="77777777" w:rsidR="00D261D4" w:rsidRDefault="00D261D4">
      <w:pPr>
        <w:spacing w:before="0" w:line="240" w:lineRule="auto"/>
      </w:pPr>
      <w:r>
        <w:rPr>
          <w:color w:val="000000"/>
        </w:rPr>
        <w:separator/>
      </w:r>
    </w:p>
  </w:footnote>
  <w:footnote w:type="continuationSeparator" w:id="0">
    <w:p w14:paraId="68012CBC" w14:textId="77777777" w:rsidR="00D261D4" w:rsidRDefault="00D261D4">
      <w:pPr>
        <w:spacing w:before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tjAzM7YwNDewNLFQ0lEKTi0uzszPAykwqgUA/7MoUCwAAAA="/>
  </w:docVars>
  <w:rsids>
    <w:rsidRoot w:val="000A23A4"/>
    <w:rsid w:val="000006AD"/>
    <w:rsid w:val="0000733E"/>
    <w:rsid w:val="00025635"/>
    <w:rsid w:val="0003335C"/>
    <w:rsid w:val="00035061"/>
    <w:rsid w:val="00082063"/>
    <w:rsid w:val="00087282"/>
    <w:rsid w:val="00096AB9"/>
    <w:rsid w:val="000A23A4"/>
    <w:rsid w:val="000A6C01"/>
    <w:rsid w:val="000B5C5D"/>
    <w:rsid w:val="000B6BC0"/>
    <w:rsid w:val="000C6D61"/>
    <w:rsid w:val="000F6AC0"/>
    <w:rsid w:val="00101FB2"/>
    <w:rsid w:val="001020FF"/>
    <w:rsid w:val="00106CC3"/>
    <w:rsid w:val="00112119"/>
    <w:rsid w:val="0012685C"/>
    <w:rsid w:val="0015420B"/>
    <w:rsid w:val="00170845"/>
    <w:rsid w:val="00173310"/>
    <w:rsid w:val="0017362E"/>
    <w:rsid w:val="00182C77"/>
    <w:rsid w:val="00187805"/>
    <w:rsid w:val="00197202"/>
    <w:rsid w:val="001978CE"/>
    <w:rsid w:val="00197BCC"/>
    <w:rsid w:val="001A2BF4"/>
    <w:rsid w:val="001A6386"/>
    <w:rsid w:val="001B5F0A"/>
    <w:rsid w:val="001D29AD"/>
    <w:rsid w:val="001E4261"/>
    <w:rsid w:val="001F3C78"/>
    <w:rsid w:val="00202F86"/>
    <w:rsid w:val="00215308"/>
    <w:rsid w:val="00232A15"/>
    <w:rsid w:val="00237B33"/>
    <w:rsid w:val="00241500"/>
    <w:rsid w:val="002418D5"/>
    <w:rsid w:val="00242F0B"/>
    <w:rsid w:val="002464EA"/>
    <w:rsid w:val="0026524A"/>
    <w:rsid w:val="00280125"/>
    <w:rsid w:val="002876B2"/>
    <w:rsid w:val="00292C45"/>
    <w:rsid w:val="00293B84"/>
    <w:rsid w:val="00297718"/>
    <w:rsid w:val="002F30B6"/>
    <w:rsid w:val="002F5F9A"/>
    <w:rsid w:val="002F7B77"/>
    <w:rsid w:val="00306660"/>
    <w:rsid w:val="00314467"/>
    <w:rsid w:val="00317679"/>
    <w:rsid w:val="00321D4E"/>
    <w:rsid w:val="003250F1"/>
    <w:rsid w:val="003351DB"/>
    <w:rsid w:val="00337250"/>
    <w:rsid w:val="00355820"/>
    <w:rsid w:val="00356383"/>
    <w:rsid w:val="003579B2"/>
    <w:rsid w:val="00362D0C"/>
    <w:rsid w:val="003719C4"/>
    <w:rsid w:val="003E4A00"/>
    <w:rsid w:val="003F1242"/>
    <w:rsid w:val="004405AF"/>
    <w:rsid w:val="00440E60"/>
    <w:rsid w:val="00455CCC"/>
    <w:rsid w:val="0046177C"/>
    <w:rsid w:val="00467E62"/>
    <w:rsid w:val="00471777"/>
    <w:rsid w:val="00477225"/>
    <w:rsid w:val="0048350A"/>
    <w:rsid w:val="00484D9E"/>
    <w:rsid w:val="004861F3"/>
    <w:rsid w:val="00491645"/>
    <w:rsid w:val="00494F76"/>
    <w:rsid w:val="00495184"/>
    <w:rsid w:val="004A3109"/>
    <w:rsid w:val="004D3EFF"/>
    <w:rsid w:val="004E7462"/>
    <w:rsid w:val="005039A3"/>
    <w:rsid w:val="00526846"/>
    <w:rsid w:val="005531CB"/>
    <w:rsid w:val="00554C7E"/>
    <w:rsid w:val="00560CE1"/>
    <w:rsid w:val="005739B1"/>
    <w:rsid w:val="00575DE9"/>
    <w:rsid w:val="00580680"/>
    <w:rsid w:val="005807CF"/>
    <w:rsid w:val="0059199A"/>
    <w:rsid w:val="00596AE9"/>
    <w:rsid w:val="00597A4E"/>
    <w:rsid w:val="005A671E"/>
    <w:rsid w:val="005A725B"/>
    <w:rsid w:val="005B25F5"/>
    <w:rsid w:val="005C1DCD"/>
    <w:rsid w:val="005D4CEE"/>
    <w:rsid w:val="005E0835"/>
    <w:rsid w:val="005F4785"/>
    <w:rsid w:val="00604B7A"/>
    <w:rsid w:val="00625999"/>
    <w:rsid w:val="00630C0A"/>
    <w:rsid w:val="006462D6"/>
    <w:rsid w:val="00685043"/>
    <w:rsid w:val="006876AE"/>
    <w:rsid w:val="006908B7"/>
    <w:rsid w:val="00692DF0"/>
    <w:rsid w:val="00693AA0"/>
    <w:rsid w:val="006941F2"/>
    <w:rsid w:val="006A0FBF"/>
    <w:rsid w:val="006A1642"/>
    <w:rsid w:val="006A6143"/>
    <w:rsid w:val="006B0805"/>
    <w:rsid w:val="006B3150"/>
    <w:rsid w:val="006B559A"/>
    <w:rsid w:val="006C5A78"/>
    <w:rsid w:val="006D49EC"/>
    <w:rsid w:val="006D50AD"/>
    <w:rsid w:val="006D5D73"/>
    <w:rsid w:val="006E6213"/>
    <w:rsid w:val="00740944"/>
    <w:rsid w:val="00745F19"/>
    <w:rsid w:val="0075388B"/>
    <w:rsid w:val="00757C12"/>
    <w:rsid w:val="0076098B"/>
    <w:rsid w:val="00763501"/>
    <w:rsid w:val="0076518E"/>
    <w:rsid w:val="007674B7"/>
    <w:rsid w:val="007A1C59"/>
    <w:rsid w:val="007A34C1"/>
    <w:rsid w:val="007C73C2"/>
    <w:rsid w:val="007D4036"/>
    <w:rsid w:val="007D4270"/>
    <w:rsid w:val="007E5B36"/>
    <w:rsid w:val="007F6EB3"/>
    <w:rsid w:val="00804C40"/>
    <w:rsid w:val="00806252"/>
    <w:rsid w:val="00821C46"/>
    <w:rsid w:val="00823C3A"/>
    <w:rsid w:val="00835F13"/>
    <w:rsid w:val="00852956"/>
    <w:rsid w:val="00854CC2"/>
    <w:rsid w:val="0086388A"/>
    <w:rsid w:val="00864C5F"/>
    <w:rsid w:val="0086754D"/>
    <w:rsid w:val="008753EC"/>
    <w:rsid w:val="0087554A"/>
    <w:rsid w:val="008765D5"/>
    <w:rsid w:val="00877497"/>
    <w:rsid w:val="0088755A"/>
    <w:rsid w:val="00891C91"/>
    <w:rsid w:val="00895DC4"/>
    <w:rsid w:val="008B1469"/>
    <w:rsid w:val="008B1C7F"/>
    <w:rsid w:val="008C4838"/>
    <w:rsid w:val="008C61CE"/>
    <w:rsid w:val="008D019F"/>
    <w:rsid w:val="008D48CF"/>
    <w:rsid w:val="008D551C"/>
    <w:rsid w:val="008D7717"/>
    <w:rsid w:val="008E09E3"/>
    <w:rsid w:val="008F0604"/>
    <w:rsid w:val="00904677"/>
    <w:rsid w:val="00905F0F"/>
    <w:rsid w:val="0091099E"/>
    <w:rsid w:val="009127F0"/>
    <w:rsid w:val="00912D2D"/>
    <w:rsid w:val="009130D4"/>
    <w:rsid w:val="00937740"/>
    <w:rsid w:val="009505FD"/>
    <w:rsid w:val="00950E21"/>
    <w:rsid w:val="00951B57"/>
    <w:rsid w:val="009530D0"/>
    <w:rsid w:val="00971FF0"/>
    <w:rsid w:val="009A105A"/>
    <w:rsid w:val="009C0E8A"/>
    <w:rsid w:val="009C543D"/>
    <w:rsid w:val="009C784D"/>
    <w:rsid w:val="009E01C5"/>
    <w:rsid w:val="009F0076"/>
    <w:rsid w:val="00A01CFF"/>
    <w:rsid w:val="00A04084"/>
    <w:rsid w:val="00A10EF8"/>
    <w:rsid w:val="00A112BF"/>
    <w:rsid w:val="00A16D2A"/>
    <w:rsid w:val="00A21579"/>
    <w:rsid w:val="00A223B5"/>
    <w:rsid w:val="00A37911"/>
    <w:rsid w:val="00A42F41"/>
    <w:rsid w:val="00A43380"/>
    <w:rsid w:val="00A45FA0"/>
    <w:rsid w:val="00A76758"/>
    <w:rsid w:val="00A93624"/>
    <w:rsid w:val="00AA1A24"/>
    <w:rsid w:val="00AB2013"/>
    <w:rsid w:val="00AC7BB7"/>
    <w:rsid w:val="00AD1573"/>
    <w:rsid w:val="00AD1662"/>
    <w:rsid w:val="00AE6F6A"/>
    <w:rsid w:val="00B01ADD"/>
    <w:rsid w:val="00B05218"/>
    <w:rsid w:val="00B06C17"/>
    <w:rsid w:val="00B10566"/>
    <w:rsid w:val="00B10BB3"/>
    <w:rsid w:val="00B1452D"/>
    <w:rsid w:val="00B15B69"/>
    <w:rsid w:val="00B26C84"/>
    <w:rsid w:val="00B33B9B"/>
    <w:rsid w:val="00B62A7E"/>
    <w:rsid w:val="00B638D7"/>
    <w:rsid w:val="00B7081A"/>
    <w:rsid w:val="00B8063C"/>
    <w:rsid w:val="00B81628"/>
    <w:rsid w:val="00BB4036"/>
    <w:rsid w:val="00BB57BB"/>
    <w:rsid w:val="00BD0B5E"/>
    <w:rsid w:val="00BE1BE0"/>
    <w:rsid w:val="00BF3D67"/>
    <w:rsid w:val="00BF522B"/>
    <w:rsid w:val="00C0459A"/>
    <w:rsid w:val="00C161DB"/>
    <w:rsid w:val="00C16949"/>
    <w:rsid w:val="00C346E6"/>
    <w:rsid w:val="00C42E23"/>
    <w:rsid w:val="00C53D19"/>
    <w:rsid w:val="00C673EE"/>
    <w:rsid w:val="00C91CD3"/>
    <w:rsid w:val="00CB13F7"/>
    <w:rsid w:val="00CB17D2"/>
    <w:rsid w:val="00CB2B0C"/>
    <w:rsid w:val="00CB51EB"/>
    <w:rsid w:val="00CE0177"/>
    <w:rsid w:val="00CE09C5"/>
    <w:rsid w:val="00D06CD1"/>
    <w:rsid w:val="00D13FA6"/>
    <w:rsid w:val="00D252AC"/>
    <w:rsid w:val="00D261D4"/>
    <w:rsid w:val="00D3513B"/>
    <w:rsid w:val="00D42564"/>
    <w:rsid w:val="00D45647"/>
    <w:rsid w:val="00D46405"/>
    <w:rsid w:val="00D54928"/>
    <w:rsid w:val="00D56DA1"/>
    <w:rsid w:val="00D728D2"/>
    <w:rsid w:val="00D908B6"/>
    <w:rsid w:val="00D94288"/>
    <w:rsid w:val="00DA11A3"/>
    <w:rsid w:val="00DA2162"/>
    <w:rsid w:val="00DA76D5"/>
    <w:rsid w:val="00DA7A02"/>
    <w:rsid w:val="00DB0287"/>
    <w:rsid w:val="00DC1AD2"/>
    <w:rsid w:val="00DC5FDF"/>
    <w:rsid w:val="00DF5CB7"/>
    <w:rsid w:val="00E045CD"/>
    <w:rsid w:val="00E31062"/>
    <w:rsid w:val="00E3236E"/>
    <w:rsid w:val="00E32917"/>
    <w:rsid w:val="00E448C6"/>
    <w:rsid w:val="00E507C1"/>
    <w:rsid w:val="00E618B1"/>
    <w:rsid w:val="00E82E83"/>
    <w:rsid w:val="00E86F30"/>
    <w:rsid w:val="00E87D69"/>
    <w:rsid w:val="00E87E9B"/>
    <w:rsid w:val="00E9785B"/>
    <w:rsid w:val="00EB0E59"/>
    <w:rsid w:val="00EC089A"/>
    <w:rsid w:val="00EC46E8"/>
    <w:rsid w:val="00EC7314"/>
    <w:rsid w:val="00EE1E6A"/>
    <w:rsid w:val="00EE45C3"/>
    <w:rsid w:val="00EE534A"/>
    <w:rsid w:val="00EE53EF"/>
    <w:rsid w:val="00F13167"/>
    <w:rsid w:val="00F20D79"/>
    <w:rsid w:val="00F23F3A"/>
    <w:rsid w:val="00F2420D"/>
    <w:rsid w:val="00F27FD2"/>
    <w:rsid w:val="00F46424"/>
    <w:rsid w:val="00F50E0B"/>
    <w:rsid w:val="00F61638"/>
    <w:rsid w:val="00F618A1"/>
    <w:rsid w:val="00F637EB"/>
    <w:rsid w:val="00F80DB1"/>
    <w:rsid w:val="00F97D06"/>
    <w:rsid w:val="00FD0273"/>
    <w:rsid w:val="00FD4C1C"/>
    <w:rsid w:val="00FE618F"/>
    <w:rsid w:val="00FF577C"/>
    <w:rsid w:val="00FF6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5E60A15"/>
  <w15:docId w15:val="{BEEECEA9-D5B6-4E3D-8D62-29DCE8D04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46E8"/>
    <w:pPr>
      <w:suppressAutoHyphens/>
      <w:autoSpaceDN w:val="0"/>
      <w:spacing w:before="160" w:line="360" w:lineRule="auto"/>
      <w:jc w:val="both"/>
      <w:textAlignment w:val="baseline"/>
    </w:pPr>
    <w:rPr>
      <w:rFonts w:ascii="Times New Roman" w:eastAsia="Times New Roman" w:hAnsi="Times New Roman"/>
      <w:color w:val="0000FF"/>
      <w:sz w:val="24"/>
      <w:szCs w:val="20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andard">
    <w:name w:val="Standard"/>
    <w:uiPriority w:val="99"/>
    <w:rsid w:val="00EC46E8"/>
    <w:pPr>
      <w:autoSpaceDN w:val="0"/>
      <w:spacing w:after="200" w:line="276" w:lineRule="auto"/>
      <w:textAlignment w:val="baseline"/>
    </w:pPr>
    <w:rPr>
      <w:lang w:eastAsia="en-US"/>
    </w:rPr>
  </w:style>
  <w:style w:type="paragraph" w:styleId="ListeParagraf">
    <w:name w:val="List Paragraph"/>
    <w:basedOn w:val="Normal"/>
    <w:uiPriority w:val="99"/>
    <w:qFormat/>
    <w:rsid w:val="00EC46E8"/>
    <w:pPr>
      <w:ind w:left="720"/>
    </w:pPr>
  </w:style>
  <w:style w:type="paragraph" w:customStyle="1" w:styleId="TableContents">
    <w:name w:val="Table Contents"/>
    <w:basedOn w:val="Standard"/>
    <w:uiPriority w:val="99"/>
    <w:rsid w:val="00EC46E8"/>
    <w:pPr>
      <w:suppressLineNumbers/>
    </w:pPr>
  </w:style>
  <w:style w:type="character" w:customStyle="1" w:styleId="Internetlink">
    <w:name w:val="Internet link"/>
    <w:uiPriority w:val="99"/>
    <w:rsid w:val="00EC46E8"/>
    <w:rPr>
      <w:color w:val="000080"/>
      <w:u w:val="single"/>
    </w:rPr>
  </w:style>
  <w:style w:type="character" w:customStyle="1" w:styleId="VisitedInternetLink">
    <w:name w:val="Visited Internet Link"/>
    <w:uiPriority w:val="99"/>
    <w:rsid w:val="00EC46E8"/>
    <w:rPr>
      <w:color w:val="800000"/>
      <w:u w:val="single"/>
    </w:rPr>
  </w:style>
  <w:style w:type="paragraph" w:styleId="BalonMetni">
    <w:name w:val="Balloon Text"/>
    <w:basedOn w:val="Normal"/>
    <w:link w:val="BalonMetniChar"/>
    <w:uiPriority w:val="99"/>
    <w:semiHidden/>
    <w:rsid w:val="009C784D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locked/>
    <w:rsid w:val="009C784D"/>
    <w:rPr>
      <w:rFonts w:ascii="Segoe UI" w:hAnsi="Segoe UI" w:cs="Segoe UI"/>
      <w:color w:val="0000FF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zlı KARAMAN</dc:creator>
  <cp:keywords/>
  <dc:description/>
  <cp:lastModifiedBy>pc</cp:lastModifiedBy>
  <cp:revision>12</cp:revision>
  <cp:lastPrinted>2020-02-25T07:17:00Z</cp:lastPrinted>
  <dcterms:created xsi:type="dcterms:W3CDTF">2021-11-29T08:05:00Z</dcterms:created>
  <dcterms:modified xsi:type="dcterms:W3CDTF">2021-12-07T10:15:00Z</dcterms:modified>
</cp:coreProperties>
</file>